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Introducing the I’-chart: an improved individuals chart for quality improvement and control</w:t>
      </w:r>
    </w:p>
    <w:p>
      <w:pPr>
        <w:pStyle w:val="Date"/>
        <w:rPr/>
      </w:pPr>
      <w:r>
        <w:rPr/>
        <w:t>2025-05-31</w:t>
      </w:r>
    </w:p>
    <w:p>
      <w:pPr>
        <w:pStyle w:val="Heading2"/>
        <w:rPr/>
      </w:pPr>
      <w:r>
        <w:rPr/>
        <w:t>Supplementary materials: Tables</w:t>
      </w:r>
    </w:p>
    <w:p>
      <w:pPr>
        <w:pStyle w:val="Heading3"/>
        <w:rPr/>
      </w:pPr>
      <w:r>
        <w:rPr/>
      </w:r>
      <w:r>
        <w:br w:type="page"/>
      </w:r>
    </w:p>
    <w:p>
      <w:pPr>
        <w:pStyle w:val="Heading3"/>
        <w:rPr/>
      </w:pPr>
      <w:r>
        <w:rPr/>
        <w:t>Diabetes HbA1c data</w:t>
      </w:r>
    </w:p>
    <w:p>
      <w:pPr>
        <w:pStyle w:val="TableCaption"/>
        <w:rPr/>
      </w:pPr>
      <w:bookmarkStart w:id="0" w:name="tab%253Atabhba1c"/>
      <w:bookmarkEnd w:id="0"/>
      <w:r>
        <w:rPr/>
        <w:t>Table 1: Diabetes HbA1c data set. 43 observations of 3 variables: month = month of measurements, avg_hba1c = average of HbA1c measurements, n = number of patients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month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avg_hba1c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n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9-03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9.3224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4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9-04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2413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03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9-05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8.0660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2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9-06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42437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38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9-07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2.3750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6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9-08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9.3145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48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9-09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55556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34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9-10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29167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68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9-11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9.6494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94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9-12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1.7876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26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01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50935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4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02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1.6338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3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03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2.9411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19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04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7.9434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3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05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1.7228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84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06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9.9336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4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07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1.89247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3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08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9718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3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09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9.8308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66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10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3.62105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9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11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2.6944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6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0-12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1.3771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75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01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2.94215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2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02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7837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48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03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2623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44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04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8.8126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82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05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8.0365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9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06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8.8779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3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07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3.8114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7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08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9.22905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79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09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7.6964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24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10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1.4228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0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11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2.8888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9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1-12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9.9000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2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2-01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8309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65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2-02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0243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64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2-03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7.78947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7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2-04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9.0733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5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2-05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5357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68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2-06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60.4601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63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2-07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7.96036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11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2-08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9.26316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90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22-09-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57.8952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91</w:t>
            </w:r>
            <w:bookmarkStart w:id="1" w:name="diabetes-hba1c-data"/>
            <w:bookmarkEnd w:id="1"/>
          </w:p>
        </w:tc>
      </w:tr>
    </w:tbl>
    <w:p>
      <w:pPr>
        <w:pStyle w:val="Heading3"/>
        <w:rPr/>
      </w:pPr>
      <w:r>
        <w:rPr/>
      </w:r>
      <w:r>
        <w:br w:type="page"/>
      </w:r>
    </w:p>
    <w:p>
      <w:pPr>
        <w:pStyle w:val="Heading3"/>
        <w:rPr/>
      </w:pPr>
      <w:r>
        <w:rPr/>
        <w:t>Bacteremia data</w:t>
      </w:r>
    </w:p>
    <w:p>
      <w:pPr>
        <w:pStyle w:val="TableCaption"/>
        <w:rPr/>
      </w:pPr>
      <w:bookmarkStart w:id="2" w:name="tab%253Atabbac"/>
      <w:bookmarkEnd w:id="2"/>
      <w:r>
        <w:rPr/>
        <w:t>Table 2: Bacteremia data set. 24 observations of 5 variables: month = month of infection, ha_infections: number of hospital acquired infections, risk_days = number of patient days without infection, deaths = 30-day mortality after all-cause (community + hospital) infection, patients = number of patients with all-cause infection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77"/>
        <w:gridCol w:w="2058"/>
        <w:gridCol w:w="1511"/>
        <w:gridCol w:w="1199"/>
        <w:gridCol w:w="1375"/>
      </w:tblGrid>
      <w:tr>
        <w:trPr>
          <w:tblHeader w:val="true"/>
        </w:trPr>
        <w:tc>
          <w:tcPr>
            <w:tcW w:w="17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month</w:t>
            </w:r>
          </w:p>
        </w:tc>
        <w:tc>
          <w:tcPr>
            <w:tcW w:w="205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ha_infections</w:t>
            </w:r>
          </w:p>
        </w:tc>
        <w:tc>
          <w:tcPr>
            <w:tcW w:w="151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risk_days</w:t>
            </w:r>
          </w:p>
        </w:tc>
        <w:tc>
          <w:tcPr>
            <w:tcW w:w="11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deaths</w:t>
            </w:r>
          </w:p>
        </w:tc>
        <w:tc>
          <w:tcPr>
            <w:tcW w:w="13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patients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01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4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2421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3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00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02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9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9349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2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05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03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6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2981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3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9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04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6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9588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4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85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05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8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0856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7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8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06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6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0544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5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85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07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4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6482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5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89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08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8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7637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5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9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09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7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0495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03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10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0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0600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4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86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11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8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1770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3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10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7-12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4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1679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6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8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01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6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2720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8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3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02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5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9698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3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6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03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0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2118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4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15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04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5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0212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5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02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05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2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1612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5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4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06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8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30514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4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07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3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6362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6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4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08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3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8131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6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97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09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7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9071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5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14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10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2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8481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2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08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11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1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9223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4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02</w:t>
            </w:r>
          </w:p>
        </w:tc>
      </w:tr>
      <w:tr>
        <w:trPr/>
        <w:tc>
          <w:tcPr>
            <w:tcW w:w="1777" w:type="dxa"/>
            <w:tcBorders/>
          </w:tcPr>
          <w:p>
            <w:pPr>
              <w:pStyle w:val="Compact"/>
              <w:suppressAutoHyphens w:val="true"/>
              <w:spacing w:before="36" w:after="36"/>
              <w:jc w:val="left"/>
              <w:rPr/>
            </w:pPr>
            <w:r>
              <w:rPr/>
              <w:t>2018-12-01</w:t>
            </w:r>
          </w:p>
        </w:tc>
        <w:tc>
          <w:tcPr>
            <w:tcW w:w="2058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2</w:t>
            </w:r>
          </w:p>
        </w:tc>
        <w:tc>
          <w:tcPr>
            <w:tcW w:w="1511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28611</w:t>
            </w:r>
          </w:p>
        </w:tc>
        <w:tc>
          <w:tcPr>
            <w:tcW w:w="1199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8</w:t>
            </w:r>
          </w:p>
        </w:tc>
        <w:tc>
          <w:tcPr>
            <w:tcW w:w="1375" w:type="dxa"/>
            <w:tcBorders/>
          </w:tcPr>
          <w:p>
            <w:pPr>
              <w:pStyle w:val="Compact"/>
              <w:suppressAutoHyphens w:val="true"/>
              <w:spacing w:before="36" w:after="36"/>
              <w:jc w:val="right"/>
              <w:rPr/>
            </w:pPr>
            <w:r>
              <w:rPr/>
              <w:t>104</w:t>
            </w:r>
            <w:bookmarkStart w:id="3" w:name="supplementary-materials-tables"/>
            <w:bookmarkEnd w:id="3"/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b/>
      <w:caps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b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7.2$Linux_X86_64 LibreOffice_project/420$Build-2</Application>
  <AppVersion>15.0000</AppVersion>
  <Pages>4</Pages>
  <Words>352</Words>
  <Characters>2037</Characters>
  <CharactersWithSpaces>2125</CharactersWithSpaces>
  <Paragraphs>2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31T06:44:38Z</dcterms:created>
  <dc:creator/>
  <dc:description/>
  <dc:language>en-DK</dc:language>
  <cp:lastModifiedBy/>
  <dcterms:modified xsi:type="dcterms:W3CDTF">2025-05-31T14:41:06Z</dcterms:modified>
  <cp:revision>2</cp:revision>
  <dc:subject/>
  <dc:title>Introducing the I’-chart: an improved individuals chart for quality improvement and contro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bmj-quality-and-safety.csl</vt:lpwstr>
  </property>
  <property fmtid="{D5CDD505-2E9C-101B-9397-08002B2CF9AE}" pid="4" name="date">
    <vt:lpwstr>2025-05-31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output">
    <vt:lpwstr/>
  </property>
</Properties>
</file>